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environmental-engineer-cover-letter"/>
    <w:p>
      <w:pPr>
        <w:pStyle w:val="Heading1"/>
      </w:pPr>
      <w:r>
        <w:t xml:space="preserve">Environment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Abu Dhabi, United Arab Emirates</w:t>
      </w:r>
    </w:p>
    <w:bookmarkStart w:id="24" w:name="dear-hiring-manager"/>
    <w:p>
      <w:pPr>
        <w:pStyle w:val="Heading2"/>
      </w:pPr>
      <w:r>
        <w:t xml:space="preserve">Dear Hiring Manager,</w:t>
      </w:r>
    </w:p>
    <w:p>
      <w:pPr>
        <w:pStyle w:val="FirstParagraph"/>
      </w:pPr>
      <w:r>
        <w:t xml:space="preserve">I am writing to express my interest in the Environmental Engineer position at your organization, located in the vibrant and forward-thinking city of Abu Dhabi, United Arab Emirates. As a dedicated environmental professional with a strong commitment to sustainable development and ecological preservation, I am eager to contribute my expertise to a company that shares my vision for addressing environmental challenges while fostering innovation in the region. The United Arab Emirates has emerged as a global leader in sustainability initiatives, and I am particularly inspired by Abu Dhabi’s ambitious goals such as the 2050 Net Zero Emissions Strategy and its focus on renewable energy projects like Masdar City. I believe my background in environmental engineering, combined with my passion for creating solutions tailored to arid climates, aligns perfectly with the mission of your organization.</w:t>
      </w:r>
    </w:p>
    <w:bookmarkStart w:id="20" w:name="professional-background-and-expertise"/>
    <w:p>
      <w:pPr>
        <w:pStyle w:val="Heading3"/>
      </w:pPr>
      <w:r>
        <w:t xml:space="preserve">Professional Background and Expertise</w:t>
      </w:r>
    </w:p>
    <w:p>
      <w:pPr>
        <w:pStyle w:val="FirstParagraph"/>
      </w:pPr>
      <w:r>
        <w:t xml:space="preserve">With over [X years] of experience in environmental engineering, I have developed a comprehensive understanding of environmental systems, pollution control, and sustainable resource management. My career has focused on addressing complex environmental issues through innovative design, rigorous data analysis, and collaboration with multidisciplinary teams. In my previous role as an Environmental Engineer at [Previous Company Name], I led projects that included the development of wastewater treatment systems, air quality monitoring programs, and the implementation of green infrastructure solutions for urban environments. These experiences have equipped me with the technical skills and practical knowledge required to tackle challenges specific to regions like Abu Dhabi, where water scarcity and high temperatures demand tailored engineering approaches.</w:t>
      </w:r>
    </w:p>
    <w:p>
      <w:pPr>
        <w:pStyle w:val="BodyText"/>
      </w:pPr>
      <w:r>
        <w:t xml:space="preserve">One of my most rewarding projects involved designing a solar-powered desalination plant that reduced energy consumption by 30% while ensuring a reliable water supply for a remote community. This project required me to integrate cutting-edge technology with traditional environmental engineering principles, ensuring compliance with local regulations and international standards. The success of this initiative not only demonstrated my ability to innovate but also reinforced my belief in the importance of adapting global best practices to regional contexts. Abu Dhabi’s unique environmental conditions—characterized by extreme heat, limited rainfall, and a rapidly growing urban footprint—present both challenges and opportunities for environmental engineers. I am confident that my expertise in climate-resilient infrastructure and resource-efficient systems will allow me to make meaningful contributions to your team.</w:t>
      </w:r>
    </w:p>
    <w:bookmarkEnd w:id="20"/>
    <w:bookmarkStart w:id="21" w:name="Xd8c06ec8fc63c1d9143d4901c895686638d6789"/>
    <w:p>
      <w:pPr>
        <w:pStyle w:val="Heading3"/>
      </w:pPr>
      <w:r>
        <w:t xml:space="preserve">Commitment to Sustainability in the United Arab Emirates</w:t>
      </w:r>
    </w:p>
    <w:p>
      <w:pPr>
        <w:pStyle w:val="FirstParagraph"/>
      </w:pPr>
      <w:r>
        <w:t xml:space="preserve">The United Arab Emirates, particularly Abu Dhabi, has set a remarkable example for environmental stewardship through its investments in renewable energy, green building standards, and conservation efforts. As an Environmental Engineer with a focus on sustainability, I am deeply inspired by initiatives like the Abu Dhabi Sustainability Week (ADSW) and the city’s commitment to reducing carbon emissions. These efforts reflect a broader cultural shift toward prioritizing environmental responsibility, and I am eager to contribute to such endeavors by applying my technical skills and creative problem-solving abilities.</w:t>
      </w:r>
    </w:p>
    <w:p>
      <w:pPr>
        <w:pStyle w:val="BodyText"/>
      </w:pPr>
      <w:r>
        <w:t xml:space="preserve">My academic training in Environmental Engineering from [University Name] provided me with a strong foundation in ecological systems, environmental chemistry, and engineering design. Additionally, I have obtained certifications in [Relevant Certifications, e.g., LEED AP, P.E. (Professional Engineer), or ISO 14001], which have further enhanced my ability to deliver projects that meet the highest standards of environmental compliance and efficiency. In Abu Dhabi, where the demand for sustainable infrastructure is growing rapidly, I am prepared to leverage these qualifications to support your organization’s goals of minimizing environmental impact while maximizing operational efficiency.</w:t>
      </w:r>
    </w:p>
    <w:bookmarkEnd w:id="21"/>
    <w:bookmarkStart w:id="22" w:name="adaptability-and-cultural-sensitivity"/>
    <w:p>
      <w:pPr>
        <w:pStyle w:val="Heading3"/>
      </w:pPr>
      <w:r>
        <w:t xml:space="preserve">Adaptability and Cultural Sensitivity</w:t>
      </w:r>
    </w:p>
    <w:p>
      <w:pPr>
        <w:pStyle w:val="FirstParagraph"/>
      </w:pPr>
      <w:r>
        <w:t xml:space="preserve">Working in a diverse and dynamic environment like Abu Dhabi requires not only technical proficiency but also cultural awareness and adaptability. Throughout my career, I have collaborated with teams from various backgrounds, ensuring that projects are designed to meet the needs of local communities while adhering to global environmental standards. For example, during a recent project in [Country/Region], I worked closely with local stakeholders to incorporate traditional water management practices into a modern wastewater treatment system. This experience taught me the importance of respecting cultural contexts while driving innovation—a principle I would bring to every project in Abu Dhabi.</w:t>
      </w:r>
    </w:p>
    <w:p>
      <w:pPr>
        <w:pStyle w:val="BodyText"/>
      </w:pPr>
      <w:r>
        <w:t xml:space="preserve">The United Arab Emirates is known for its multicultural workforce, and I am confident that my ability to communicate effectively across different cultures and collaborate with teams from diverse backgrounds will enable me to contribute positively to your organization. Whether working with engineers, policymakers, or community members, I strive to build relationships based on mutual respect and shared goals.</w:t>
      </w:r>
    </w:p>
    <w:bookmarkEnd w:id="22"/>
    <w:bookmarkStart w:id="23" w:name="conclusion"/>
    <w:p>
      <w:pPr>
        <w:pStyle w:val="Heading3"/>
      </w:pPr>
      <w:r>
        <w:t xml:space="preserve">Conclusion</w:t>
      </w:r>
    </w:p>
    <w:p>
      <w:pPr>
        <w:pStyle w:val="FirstParagraph"/>
      </w:pPr>
      <w:r>
        <w:t xml:space="preserve">In conclusion, I am excited about the opportunity to join a forward-thinking organization in Abu Dhabi that is committed to environmental sustainability and innovation. My technical expertise, passion for sustainable development, and proven ability to deliver impactful projects make me a strong candidate for the Environmental Engineer role. I am particularly drawn to your company’s focus on [specific project or initiative related to the employer], as it aligns with my own dedication to creating solutions that benefit both people and the planet.</w:t>
      </w:r>
    </w:p>
    <w:p>
      <w:pPr>
        <w:pStyle w:val="BodyText"/>
      </w:pPr>
      <w:r>
        <w:t xml:space="preserve">I would welcome the chance to discuss how my background and skills can contribute to your team’s success. Thank you for considering my application. I look forward to the possibility of contributing to your organization’s mission in the United Arab Emirates and helping shape a more sustainable future for Abu Dhabi.</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United Arab Emirates Abu Dhabi</dc:title>
  <dc:creator/>
  <cp:keywords/>
  <dcterms:created xsi:type="dcterms:W3CDTF">2026-07-23T15:38:18Z</dcterms:created>
  <dcterms:modified xsi:type="dcterms:W3CDTF">2026-07-23T15:38:18Z</dcterms:modified>
</cp:coreProperties>
</file>

<file path=docProps/custom.xml><?xml version="1.0" encoding="utf-8"?>
<Properties xmlns="http://schemas.openxmlformats.org/officeDocument/2006/custom-properties" xmlns:vt="http://schemas.openxmlformats.org/officeDocument/2006/docPropsVTypes"/>
</file>